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2F9988" w14:textId="6027757A" w:rsidR="00147218" w:rsidRPr="007E1F5C" w:rsidRDefault="0010532B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7E1F5C">
        <w:rPr>
          <w:rFonts w:ascii="Times New Roman" w:hAnsi="Times New Roman" w:cs="Times New Roman"/>
          <w:sz w:val="24"/>
          <w:szCs w:val="24"/>
        </w:rPr>
        <w:t>Candidate: _________________________</w:t>
      </w:r>
    </w:p>
    <w:p w14:paraId="40C139AF" w14:textId="75C70D76" w:rsidR="007E1F5C" w:rsidRPr="007E1F5C" w:rsidRDefault="007E1F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te the candidate base on the grading rubric from 1 being least and 4 being greatest.</w:t>
      </w:r>
      <w:r w:rsidRPr="007E1F5C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5"/>
        <w:gridCol w:w="1440"/>
        <w:gridCol w:w="1440"/>
        <w:gridCol w:w="1440"/>
        <w:gridCol w:w="1345"/>
      </w:tblGrid>
      <w:tr w:rsidR="00523ADB" w:rsidRPr="007E1F5C" w14:paraId="77051DC5" w14:textId="77777777" w:rsidTr="00147218">
        <w:trPr>
          <w:trHeight w:val="512"/>
        </w:trPr>
        <w:tc>
          <w:tcPr>
            <w:tcW w:w="3685" w:type="dxa"/>
            <w:shd w:val="clear" w:color="auto" w:fill="D0CECE" w:themeFill="background2" w:themeFillShade="E6"/>
          </w:tcPr>
          <w:p w14:paraId="1C07E8D5" w14:textId="12212648" w:rsidR="00523ADB" w:rsidRPr="005204D8" w:rsidRDefault="00523ADB" w:rsidP="007E1F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04D8">
              <w:rPr>
                <w:rFonts w:ascii="Times New Roman" w:hAnsi="Times New Roman" w:cs="Times New Roman"/>
                <w:sz w:val="24"/>
                <w:szCs w:val="24"/>
              </w:rPr>
              <w:t>Criteria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767BE9C6" w14:textId="534CCA62" w:rsidR="00523ADB" w:rsidRPr="007E1F5C" w:rsidRDefault="00523ADB" w:rsidP="007E1F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1F5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0AC44C31" w14:textId="0602EA75" w:rsidR="00523ADB" w:rsidRPr="007E1F5C" w:rsidRDefault="00523ADB" w:rsidP="007E1F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1F5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7AB9FA3" w14:textId="38E94566" w:rsidR="00523ADB" w:rsidRPr="007E1F5C" w:rsidRDefault="00523ADB" w:rsidP="007E1F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1F5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345" w:type="dxa"/>
            <w:shd w:val="clear" w:color="auto" w:fill="D0CECE" w:themeFill="background2" w:themeFillShade="E6"/>
          </w:tcPr>
          <w:p w14:paraId="7E17EDA7" w14:textId="68182B0D" w:rsidR="00523ADB" w:rsidRPr="007E1F5C" w:rsidRDefault="00523ADB" w:rsidP="007E1F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1F5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523ADB" w14:paraId="10D84AD9" w14:textId="77777777" w:rsidTr="007A5F19">
        <w:trPr>
          <w:trHeight w:val="512"/>
        </w:trPr>
        <w:tc>
          <w:tcPr>
            <w:tcW w:w="3685" w:type="dxa"/>
          </w:tcPr>
          <w:p w14:paraId="1A540362" w14:textId="400709D4" w:rsidR="00523ADB" w:rsidRPr="005204D8" w:rsidRDefault="007A5F19" w:rsidP="00A51D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204D8">
              <w:rPr>
                <w:rFonts w:ascii="Times New Roman" w:hAnsi="Times New Roman" w:cs="Times New Roman"/>
                <w:sz w:val="24"/>
                <w:szCs w:val="24"/>
              </w:rPr>
              <w:t>Design/Composition</w:t>
            </w:r>
          </w:p>
        </w:tc>
        <w:tc>
          <w:tcPr>
            <w:tcW w:w="1440" w:type="dxa"/>
          </w:tcPr>
          <w:p w14:paraId="241280F9" w14:textId="77777777" w:rsidR="00523ADB" w:rsidRDefault="00523ADB" w:rsidP="00A51DF4"/>
        </w:tc>
        <w:tc>
          <w:tcPr>
            <w:tcW w:w="1440" w:type="dxa"/>
          </w:tcPr>
          <w:p w14:paraId="74EA9709" w14:textId="77777777" w:rsidR="00523ADB" w:rsidRDefault="00523ADB" w:rsidP="00A51DF4"/>
        </w:tc>
        <w:tc>
          <w:tcPr>
            <w:tcW w:w="1440" w:type="dxa"/>
          </w:tcPr>
          <w:p w14:paraId="66B13884" w14:textId="77777777" w:rsidR="00523ADB" w:rsidRDefault="00523ADB" w:rsidP="00A51DF4"/>
        </w:tc>
        <w:tc>
          <w:tcPr>
            <w:tcW w:w="1345" w:type="dxa"/>
          </w:tcPr>
          <w:p w14:paraId="37D210B9" w14:textId="77777777" w:rsidR="00523ADB" w:rsidRDefault="00523ADB" w:rsidP="00A51DF4"/>
        </w:tc>
      </w:tr>
      <w:tr w:rsidR="00523ADB" w14:paraId="5B7C0287" w14:textId="77777777" w:rsidTr="007A5F19">
        <w:trPr>
          <w:trHeight w:val="530"/>
        </w:trPr>
        <w:tc>
          <w:tcPr>
            <w:tcW w:w="3685" w:type="dxa"/>
          </w:tcPr>
          <w:p w14:paraId="54BC1ECD" w14:textId="3116ECDF" w:rsidR="00523ADB" w:rsidRPr="005204D8" w:rsidRDefault="007A5F19" w:rsidP="00A51D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204D8">
              <w:rPr>
                <w:rFonts w:ascii="Times New Roman" w:hAnsi="Times New Roman" w:cs="Times New Roman"/>
                <w:sz w:val="24"/>
                <w:szCs w:val="24"/>
              </w:rPr>
              <w:t>Color Choices</w:t>
            </w:r>
          </w:p>
        </w:tc>
        <w:tc>
          <w:tcPr>
            <w:tcW w:w="1440" w:type="dxa"/>
          </w:tcPr>
          <w:p w14:paraId="4FF6929C" w14:textId="77777777" w:rsidR="00523ADB" w:rsidRDefault="00523ADB" w:rsidP="00A51DF4"/>
        </w:tc>
        <w:tc>
          <w:tcPr>
            <w:tcW w:w="1440" w:type="dxa"/>
          </w:tcPr>
          <w:p w14:paraId="41635957" w14:textId="77777777" w:rsidR="00523ADB" w:rsidRDefault="00523ADB" w:rsidP="00A51DF4"/>
        </w:tc>
        <w:tc>
          <w:tcPr>
            <w:tcW w:w="1440" w:type="dxa"/>
          </w:tcPr>
          <w:p w14:paraId="1B674350" w14:textId="77777777" w:rsidR="00523ADB" w:rsidRDefault="00523ADB" w:rsidP="00A51DF4"/>
        </w:tc>
        <w:tc>
          <w:tcPr>
            <w:tcW w:w="1345" w:type="dxa"/>
          </w:tcPr>
          <w:p w14:paraId="638E0C55" w14:textId="77777777" w:rsidR="00523ADB" w:rsidRDefault="00523ADB" w:rsidP="00A51DF4"/>
        </w:tc>
      </w:tr>
      <w:tr w:rsidR="00523ADB" w14:paraId="7BD59CCD" w14:textId="77777777" w:rsidTr="007A5F19">
        <w:trPr>
          <w:trHeight w:val="530"/>
        </w:trPr>
        <w:tc>
          <w:tcPr>
            <w:tcW w:w="3685" w:type="dxa"/>
          </w:tcPr>
          <w:p w14:paraId="3F79D33A" w14:textId="5146C71C" w:rsidR="00523ADB" w:rsidRPr="005204D8" w:rsidRDefault="007A5F19" w:rsidP="00A51D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204D8">
              <w:rPr>
                <w:rFonts w:ascii="Times New Roman" w:hAnsi="Times New Roman" w:cs="Times New Roman"/>
                <w:sz w:val="24"/>
                <w:szCs w:val="24"/>
              </w:rPr>
              <w:t>Time/Effort</w:t>
            </w:r>
          </w:p>
        </w:tc>
        <w:tc>
          <w:tcPr>
            <w:tcW w:w="1440" w:type="dxa"/>
          </w:tcPr>
          <w:p w14:paraId="3FA93E46" w14:textId="77777777" w:rsidR="00523ADB" w:rsidRDefault="00523ADB" w:rsidP="00A51DF4"/>
        </w:tc>
        <w:tc>
          <w:tcPr>
            <w:tcW w:w="1440" w:type="dxa"/>
          </w:tcPr>
          <w:p w14:paraId="5AC6D3FA" w14:textId="77777777" w:rsidR="00523ADB" w:rsidRDefault="00523ADB" w:rsidP="00A51DF4"/>
        </w:tc>
        <w:tc>
          <w:tcPr>
            <w:tcW w:w="1440" w:type="dxa"/>
          </w:tcPr>
          <w:p w14:paraId="18BF01C7" w14:textId="77777777" w:rsidR="00523ADB" w:rsidRDefault="00523ADB" w:rsidP="00A51DF4"/>
        </w:tc>
        <w:tc>
          <w:tcPr>
            <w:tcW w:w="1345" w:type="dxa"/>
          </w:tcPr>
          <w:p w14:paraId="72B3EE9B" w14:textId="77777777" w:rsidR="00523ADB" w:rsidRDefault="00523ADB" w:rsidP="00A51DF4"/>
        </w:tc>
      </w:tr>
      <w:tr w:rsidR="007A5F19" w14:paraId="09722B27" w14:textId="77777777" w:rsidTr="00147218">
        <w:trPr>
          <w:trHeight w:val="548"/>
        </w:trPr>
        <w:tc>
          <w:tcPr>
            <w:tcW w:w="3685" w:type="dxa"/>
          </w:tcPr>
          <w:p w14:paraId="2B02ED9D" w14:textId="0AEEF84A" w:rsidR="007A5F19" w:rsidRPr="005204D8" w:rsidRDefault="007A5F19" w:rsidP="00A51D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204D8">
              <w:rPr>
                <w:rFonts w:ascii="Times New Roman" w:hAnsi="Times New Roman" w:cs="Times New Roman"/>
                <w:sz w:val="24"/>
                <w:szCs w:val="24"/>
              </w:rPr>
              <w:t>Use of materials</w:t>
            </w:r>
          </w:p>
        </w:tc>
        <w:tc>
          <w:tcPr>
            <w:tcW w:w="1440" w:type="dxa"/>
          </w:tcPr>
          <w:p w14:paraId="2A6272AF" w14:textId="77777777" w:rsidR="007A5F19" w:rsidRDefault="007A5F19" w:rsidP="00A51DF4"/>
        </w:tc>
        <w:tc>
          <w:tcPr>
            <w:tcW w:w="1440" w:type="dxa"/>
          </w:tcPr>
          <w:p w14:paraId="1DD66477" w14:textId="77777777" w:rsidR="007A5F19" w:rsidRDefault="007A5F19" w:rsidP="00A51DF4"/>
        </w:tc>
        <w:tc>
          <w:tcPr>
            <w:tcW w:w="1440" w:type="dxa"/>
          </w:tcPr>
          <w:p w14:paraId="44D8E83F" w14:textId="77777777" w:rsidR="007A5F19" w:rsidRDefault="007A5F19" w:rsidP="00A51DF4"/>
        </w:tc>
        <w:tc>
          <w:tcPr>
            <w:tcW w:w="1345" w:type="dxa"/>
          </w:tcPr>
          <w:p w14:paraId="50528982" w14:textId="77777777" w:rsidR="007A5F19" w:rsidRDefault="007A5F19" w:rsidP="00A51DF4"/>
        </w:tc>
      </w:tr>
      <w:tr w:rsidR="00523ADB" w14:paraId="0F7D03BC" w14:textId="77777777" w:rsidTr="00147218">
        <w:trPr>
          <w:trHeight w:val="530"/>
        </w:trPr>
        <w:tc>
          <w:tcPr>
            <w:tcW w:w="3685" w:type="dxa"/>
          </w:tcPr>
          <w:p w14:paraId="4CED6546" w14:textId="730F9520" w:rsidR="00523ADB" w:rsidRPr="005204D8" w:rsidRDefault="007A5F19" w:rsidP="00A51D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204D8">
              <w:rPr>
                <w:rFonts w:ascii="Times New Roman" w:hAnsi="Times New Roman" w:cs="Times New Roman"/>
                <w:sz w:val="24"/>
                <w:szCs w:val="24"/>
              </w:rPr>
              <w:t>Creativity</w:t>
            </w:r>
          </w:p>
        </w:tc>
        <w:tc>
          <w:tcPr>
            <w:tcW w:w="1440" w:type="dxa"/>
          </w:tcPr>
          <w:p w14:paraId="4A53118F" w14:textId="767B4B95" w:rsidR="00523ADB" w:rsidRDefault="00523ADB" w:rsidP="00A51DF4"/>
        </w:tc>
        <w:tc>
          <w:tcPr>
            <w:tcW w:w="1440" w:type="dxa"/>
          </w:tcPr>
          <w:p w14:paraId="6FD580B3" w14:textId="77777777" w:rsidR="00523ADB" w:rsidRDefault="00523ADB" w:rsidP="00A51DF4"/>
        </w:tc>
        <w:tc>
          <w:tcPr>
            <w:tcW w:w="1440" w:type="dxa"/>
          </w:tcPr>
          <w:p w14:paraId="6CB7467D" w14:textId="77777777" w:rsidR="00523ADB" w:rsidRDefault="00523ADB" w:rsidP="00A51DF4"/>
        </w:tc>
        <w:tc>
          <w:tcPr>
            <w:tcW w:w="1345" w:type="dxa"/>
          </w:tcPr>
          <w:p w14:paraId="4E18262A" w14:textId="77777777" w:rsidR="00523ADB" w:rsidRDefault="00523ADB" w:rsidP="00A51DF4"/>
        </w:tc>
      </w:tr>
    </w:tbl>
    <w:p w14:paraId="0990E707" w14:textId="77777777" w:rsidR="005204D8" w:rsidRPr="005204D8" w:rsidRDefault="005204D8" w:rsidP="005204D8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BE8B7AC" w14:textId="7E441287" w:rsidR="005204D8" w:rsidRDefault="005204D8" w:rsidP="005204D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204D8">
        <w:rPr>
          <w:rFonts w:ascii="Times New Roman" w:hAnsi="Times New Roman" w:cs="Times New Roman"/>
          <w:sz w:val="24"/>
          <w:szCs w:val="24"/>
        </w:rPr>
        <w:t xml:space="preserve">What is something that you like? </w:t>
      </w:r>
    </w:p>
    <w:p w14:paraId="1487C805" w14:textId="13A38B18" w:rsidR="00771BB4" w:rsidRDefault="00771BB4" w:rsidP="005204D8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041BD6E3" w14:textId="77777777" w:rsidR="00771BB4" w:rsidRPr="005204D8" w:rsidRDefault="00771BB4" w:rsidP="005204D8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CB7B6A2" w14:textId="6EE649A1" w:rsidR="00771BB4" w:rsidRDefault="005204D8" w:rsidP="005204D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204D8">
        <w:rPr>
          <w:rFonts w:ascii="Times New Roman" w:hAnsi="Times New Roman" w:cs="Times New Roman"/>
          <w:sz w:val="24"/>
          <w:szCs w:val="24"/>
        </w:rPr>
        <w:t>What is something that you would change?</w:t>
      </w:r>
    </w:p>
    <w:p w14:paraId="33AD972A" w14:textId="63098E14" w:rsidR="00771BB4" w:rsidRDefault="00771BB4" w:rsidP="005204D8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009C8FC7" w14:textId="77777777" w:rsidR="00771BB4" w:rsidRPr="005204D8" w:rsidRDefault="00771BB4" w:rsidP="005204D8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27A725B" w14:textId="4A7A9183" w:rsidR="005204D8" w:rsidRDefault="005204D8" w:rsidP="005204D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204D8">
        <w:rPr>
          <w:rFonts w:ascii="Times New Roman" w:hAnsi="Times New Roman" w:cs="Times New Roman"/>
          <w:sz w:val="24"/>
          <w:szCs w:val="24"/>
        </w:rPr>
        <w:t>What shape</w:t>
      </w:r>
      <w:r>
        <w:rPr>
          <w:rFonts w:ascii="Times New Roman" w:hAnsi="Times New Roman" w:cs="Times New Roman"/>
          <w:sz w:val="24"/>
          <w:szCs w:val="24"/>
        </w:rPr>
        <w:t>(s) and composition did they use?</w:t>
      </w:r>
    </w:p>
    <w:p w14:paraId="5B2D2BF3" w14:textId="2C3B5B41" w:rsidR="00771BB4" w:rsidRPr="005204D8" w:rsidRDefault="00771BB4" w:rsidP="005204D8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33EF2166" w14:textId="07F760DC" w:rsidR="005204D8" w:rsidRDefault="005204D8" w:rsidP="00A51DF4"/>
    <w:p w14:paraId="384B9A62" w14:textId="77777777" w:rsidR="000877FA" w:rsidRDefault="000877FA" w:rsidP="00A51DF4"/>
    <w:p w14:paraId="5D9F584D" w14:textId="77777777" w:rsidR="00771BB4" w:rsidRPr="007E1F5C" w:rsidRDefault="00771BB4" w:rsidP="00771BB4">
      <w:pPr>
        <w:rPr>
          <w:rFonts w:ascii="Times New Roman" w:hAnsi="Times New Roman" w:cs="Times New Roman"/>
          <w:sz w:val="24"/>
          <w:szCs w:val="24"/>
        </w:rPr>
      </w:pPr>
      <w:r w:rsidRPr="007E1F5C">
        <w:rPr>
          <w:rFonts w:ascii="Times New Roman" w:hAnsi="Times New Roman" w:cs="Times New Roman"/>
          <w:sz w:val="24"/>
          <w:szCs w:val="24"/>
        </w:rPr>
        <w:t>Candidate: _________________________</w:t>
      </w:r>
    </w:p>
    <w:p w14:paraId="450B78BC" w14:textId="77777777" w:rsidR="00771BB4" w:rsidRPr="007E1F5C" w:rsidRDefault="00771BB4" w:rsidP="00771BB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te the candidate base on the grading rubric from 1 being least and 4 being greatest.</w:t>
      </w:r>
      <w:r w:rsidRPr="007E1F5C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5"/>
        <w:gridCol w:w="1440"/>
        <w:gridCol w:w="1440"/>
        <w:gridCol w:w="1440"/>
        <w:gridCol w:w="1345"/>
      </w:tblGrid>
      <w:tr w:rsidR="00771BB4" w:rsidRPr="007E1F5C" w14:paraId="2CE49B20" w14:textId="77777777" w:rsidTr="0084419B">
        <w:trPr>
          <w:trHeight w:val="512"/>
        </w:trPr>
        <w:tc>
          <w:tcPr>
            <w:tcW w:w="3685" w:type="dxa"/>
            <w:shd w:val="clear" w:color="auto" w:fill="D0CECE" w:themeFill="background2" w:themeFillShade="E6"/>
          </w:tcPr>
          <w:p w14:paraId="64239A50" w14:textId="77777777" w:rsidR="00771BB4" w:rsidRPr="005204D8" w:rsidRDefault="00771BB4" w:rsidP="008441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04D8">
              <w:rPr>
                <w:rFonts w:ascii="Times New Roman" w:hAnsi="Times New Roman" w:cs="Times New Roman"/>
                <w:sz w:val="24"/>
                <w:szCs w:val="24"/>
              </w:rPr>
              <w:t>Criteria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4E3DCFB" w14:textId="77777777" w:rsidR="00771BB4" w:rsidRPr="007E1F5C" w:rsidRDefault="00771BB4" w:rsidP="008441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1F5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74A174ED" w14:textId="77777777" w:rsidR="00771BB4" w:rsidRPr="007E1F5C" w:rsidRDefault="00771BB4" w:rsidP="008441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1F5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710FAFF1" w14:textId="77777777" w:rsidR="00771BB4" w:rsidRPr="007E1F5C" w:rsidRDefault="00771BB4" w:rsidP="008441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1F5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345" w:type="dxa"/>
            <w:shd w:val="clear" w:color="auto" w:fill="D0CECE" w:themeFill="background2" w:themeFillShade="E6"/>
          </w:tcPr>
          <w:p w14:paraId="01DD9688" w14:textId="77777777" w:rsidR="00771BB4" w:rsidRPr="007E1F5C" w:rsidRDefault="00771BB4" w:rsidP="008441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1F5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771BB4" w14:paraId="02B3D798" w14:textId="77777777" w:rsidTr="0084419B">
        <w:trPr>
          <w:trHeight w:val="512"/>
        </w:trPr>
        <w:tc>
          <w:tcPr>
            <w:tcW w:w="3685" w:type="dxa"/>
          </w:tcPr>
          <w:p w14:paraId="591FEB8C" w14:textId="77777777" w:rsidR="00771BB4" w:rsidRPr="005204D8" w:rsidRDefault="00771BB4" w:rsidP="008441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204D8">
              <w:rPr>
                <w:rFonts w:ascii="Times New Roman" w:hAnsi="Times New Roman" w:cs="Times New Roman"/>
                <w:sz w:val="24"/>
                <w:szCs w:val="24"/>
              </w:rPr>
              <w:t>Design/Composition</w:t>
            </w:r>
          </w:p>
        </w:tc>
        <w:tc>
          <w:tcPr>
            <w:tcW w:w="1440" w:type="dxa"/>
          </w:tcPr>
          <w:p w14:paraId="389C514C" w14:textId="77777777" w:rsidR="00771BB4" w:rsidRDefault="00771BB4" w:rsidP="0084419B"/>
        </w:tc>
        <w:tc>
          <w:tcPr>
            <w:tcW w:w="1440" w:type="dxa"/>
          </w:tcPr>
          <w:p w14:paraId="5FE7989D" w14:textId="77777777" w:rsidR="00771BB4" w:rsidRDefault="00771BB4" w:rsidP="0084419B"/>
        </w:tc>
        <w:tc>
          <w:tcPr>
            <w:tcW w:w="1440" w:type="dxa"/>
          </w:tcPr>
          <w:p w14:paraId="52D6AE3A" w14:textId="77777777" w:rsidR="00771BB4" w:rsidRDefault="00771BB4" w:rsidP="0084419B"/>
        </w:tc>
        <w:tc>
          <w:tcPr>
            <w:tcW w:w="1345" w:type="dxa"/>
          </w:tcPr>
          <w:p w14:paraId="10E6D631" w14:textId="77777777" w:rsidR="00771BB4" w:rsidRDefault="00771BB4" w:rsidP="0084419B"/>
        </w:tc>
      </w:tr>
      <w:tr w:rsidR="00771BB4" w14:paraId="71CDEBED" w14:textId="77777777" w:rsidTr="0084419B">
        <w:trPr>
          <w:trHeight w:val="530"/>
        </w:trPr>
        <w:tc>
          <w:tcPr>
            <w:tcW w:w="3685" w:type="dxa"/>
          </w:tcPr>
          <w:p w14:paraId="486281C3" w14:textId="77777777" w:rsidR="00771BB4" w:rsidRPr="005204D8" w:rsidRDefault="00771BB4" w:rsidP="008441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204D8">
              <w:rPr>
                <w:rFonts w:ascii="Times New Roman" w:hAnsi="Times New Roman" w:cs="Times New Roman"/>
                <w:sz w:val="24"/>
                <w:szCs w:val="24"/>
              </w:rPr>
              <w:t>Color Choices</w:t>
            </w:r>
          </w:p>
        </w:tc>
        <w:tc>
          <w:tcPr>
            <w:tcW w:w="1440" w:type="dxa"/>
          </w:tcPr>
          <w:p w14:paraId="061901BE" w14:textId="77777777" w:rsidR="00771BB4" w:rsidRDefault="00771BB4" w:rsidP="0084419B"/>
        </w:tc>
        <w:tc>
          <w:tcPr>
            <w:tcW w:w="1440" w:type="dxa"/>
          </w:tcPr>
          <w:p w14:paraId="08648FB9" w14:textId="77777777" w:rsidR="00771BB4" w:rsidRDefault="00771BB4" w:rsidP="0084419B"/>
        </w:tc>
        <w:tc>
          <w:tcPr>
            <w:tcW w:w="1440" w:type="dxa"/>
          </w:tcPr>
          <w:p w14:paraId="14EA5A71" w14:textId="77777777" w:rsidR="00771BB4" w:rsidRDefault="00771BB4" w:rsidP="0084419B"/>
        </w:tc>
        <w:tc>
          <w:tcPr>
            <w:tcW w:w="1345" w:type="dxa"/>
          </w:tcPr>
          <w:p w14:paraId="7D9C574C" w14:textId="77777777" w:rsidR="00771BB4" w:rsidRDefault="00771BB4" w:rsidP="0084419B"/>
        </w:tc>
      </w:tr>
      <w:tr w:rsidR="00771BB4" w14:paraId="70A6BDC7" w14:textId="77777777" w:rsidTr="0084419B">
        <w:trPr>
          <w:trHeight w:val="530"/>
        </w:trPr>
        <w:tc>
          <w:tcPr>
            <w:tcW w:w="3685" w:type="dxa"/>
          </w:tcPr>
          <w:p w14:paraId="03E0E3E7" w14:textId="77777777" w:rsidR="00771BB4" w:rsidRPr="005204D8" w:rsidRDefault="00771BB4" w:rsidP="008441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204D8">
              <w:rPr>
                <w:rFonts w:ascii="Times New Roman" w:hAnsi="Times New Roman" w:cs="Times New Roman"/>
                <w:sz w:val="24"/>
                <w:szCs w:val="24"/>
              </w:rPr>
              <w:t>Time/Effort</w:t>
            </w:r>
          </w:p>
        </w:tc>
        <w:tc>
          <w:tcPr>
            <w:tcW w:w="1440" w:type="dxa"/>
          </w:tcPr>
          <w:p w14:paraId="6593D1AF" w14:textId="77777777" w:rsidR="00771BB4" w:rsidRDefault="00771BB4" w:rsidP="0084419B"/>
        </w:tc>
        <w:tc>
          <w:tcPr>
            <w:tcW w:w="1440" w:type="dxa"/>
          </w:tcPr>
          <w:p w14:paraId="72E00C53" w14:textId="77777777" w:rsidR="00771BB4" w:rsidRDefault="00771BB4" w:rsidP="0084419B"/>
        </w:tc>
        <w:tc>
          <w:tcPr>
            <w:tcW w:w="1440" w:type="dxa"/>
          </w:tcPr>
          <w:p w14:paraId="1845BF9F" w14:textId="77777777" w:rsidR="00771BB4" w:rsidRDefault="00771BB4" w:rsidP="0084419B"/>
        </w:tc>
        <w:tc>
          <w:tcPr>
            <w:tcW w:w="1345" w:type="dxa"/>
          </w:tcPr>
          <w:p w14:paraId="46D4E6CA" w14:textId="77777777" w:rsidR="00771BB4" w:rsidRDefault="00771BB4" w:rsidP="0084419B"/>
        </w:tc>
      </w:tr>
      <w:tr w:rsidR="00771BB4" w14:paraId="4AFFFC51" w14:textId="77777777" w:rsidTr="0084419B">
        <w:trPr>
          <w:trHeight w:val="548"/>
        </w:trPr>
        <w:tc>
          <w:tcPr>
            <w:tcW w:w="3685" w:type="dxa"/>
          </w:tcPr>
          <w:p w14:paraId="47CB78CC" w14:textId="77777777" w:rsidR="00771BB4" w:rsidRPr="005204D8" w:rsidRDefault="00771BB4" w:rsidP="008441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204D8">
              <w:rPr>
                <w:rFonts w:ascii="Times New Roman" w:hAnsi="Times New Roman" w:cs="Times New Roman"/>
                <w:sz w:val="24"/>
                <w:szCs w:val="24"/>
              </w:rPr>
              <w:t>Use of materials</w:t>
            </w:r>
          </w:p>
        </w:tc>
        <w:tc>
          <w:tcPr>
            <w:tcW w:w="1440" w:type="dxa"/>
          </w:tcPr>
          <w:p w14:paraId="63E60D8A" w14:textId="77777777" w:rsidR="00771BB4" w:rsidRDefault="00771BB4" w:rsidP="0084419B"/>
        </w:tc>
        <w:tc>
          <w:tcPr>
            <w:tcW w:w="1440" w:type="dxa"/>
          </w:tcPr>
          <w:p w14:paraId="0BA24266" w14:textId="77777777" w:rsidR="00771BB4" w:rsidRDefault="00771BB4" w:rsidP="0084419B"/>
        </w:tc>
        <w:tc>
          <w:tcPr>
            <w:tcW w:w="1440" w:type="dxa"/>
          </w:tcPr>
          <w:p w14:paraId="6AD9FFAB" w14:textId="77777777" w:rsidR="00771BB4" w:rsidRDefault="00771BB4" w:rsidP="0084419B"/>
        </w:tc>
        <w:tc>
          <w:tcPr>
            <w:tcW w:w="1345" w:type="dxa"/>
          </w:tcPr>
          <w:p w14:paraId="4832414D" w14:textId="77777777" w:rsidR="00771BB4" w:rsidRDefault="00771BB4" w:rsidP="0084419B"/>
        </w:tc>
      </w:tr>
      <w:tr w:rsidR="00771BB4" w14:paraId="52B1F329" w14:textId="77777777" w:rsidTr="0084419B">
        <w:trPr>
          <w:trHeight w:val="530"/>
        </w:trPr>
        <w:tc>
          <w:tcPr>
            <w:tcW w:w="3685" w:type="dxa"/>
          </w:tcPr>
          <w:p w14:paraId="597F84FE" w14:textId="77777777" w:rsidR="00771BB4" w:rsidRPr="005204D8" w:rsidRDefault="00771BB4" w:rsidP="008441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204D8">
              <w:rPr>
                <w:rFonts w:ascii="Times New Roman" w:hAnsi="Times New Roman" w:cs="Times New Roman"/>
                <w:sz w:val="24"/>
                <w:szCs w:val="24"/>
              </w:rPr>
              <w:t>Creativity</w:t>
            </w:r>
          </w:p>
        </w:tc>
        <w:tc>
          <w:tcPr>
            <w:tcW w:w="1440" w:type="dxa"/>
          </w:tcPr>
          <w:p w14:paraId="0C1DEEC0" w14:textId="77777777" w:rsidR="00771BB4" w:rsidRDefault="00771BB4" w:rsidP="0084419B"/>
        </w:tc>
        <w:tc>
          <w:tcPr>
            <w:tcW w:w="1440" w:type="dxa"/>
          </w:tcPr>
          <w:p w14:paraId="735CF37E" w14:textId="77777777" w:rsidR="00771BB4" w:rsidRDefault="00771BB4" w:rsidP="0084419B"/>
        </w:tc>
        <w:tc>
          <w:tcPr>
            <w:tcW w:w="1440" w:type="dxa"/>
          </w:tcPr>
          <w:p w14:paraId="4FF62E5F" w14:textId="77777777" w:rsidR="00771BB4" w:rsidRDefault="00771BB4" w:rsidP="0084419B"/>
        </w:tc>
        <w:tc>
          <w:tcPr>
            <w:tcW w:w="1345" w:type="dxa"/>
          </w:tcPr>
          <w:p w14:paraId="325DC742" w14:textId="77777777" w:rsidR="00771BB4" w:rsidRDefault="00771BB4" w:rsidP="0084419B"/>
        </w:tc>
      </w:tr>
    </w:tbl>
    <w:p w14:paraId="0FCA50FA" w14:textId="77777777" w:rsidR="00771BB4" w:rsidRPr="005204D8" w:rsidRDefault="00771BB4" w:rsidP="00771BB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85C0D3D" w14:textId="77777777" w:rsidR="00771BB4" w:rsidRDefault="00771BB4" w:rsidP="00771BB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204D8">
        <w:rPr>
          <w:rFonts w:ascii="Times New Roman" w:hAnsi="Times New Roman" w:cs="Times New Roman"/>
          <w:sz w:val="24"/>
          <w:szCs w:val="24"/>
        </w:rPr>
        <w:t xml:space="preserve">What is something that you like? </w:t>
      </w:r>
    </w:p>
    <w:p w14:paraId="4E7498A7" w14:textId="77777777" w:rsidR="00771BB4" w:rsidRDefault="00771BB4" w:rsidP="00771BB4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6A11210C" w14:textId="77777777" w:rsidR="00771BB4" w:rsidRPr="005204D8" w:rsidRDefault="00771BB4" w:rsidP="00771BB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E2DB628" w14:textId="77777777" w:rsidR="00771BB4" w:rsidRDefault="00771BB4" w:rsidP="00771BB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204D8">
        <w:rPr>
          <w:rFonts w:ascii="Times New Roman" w:hAnsi="Times New Roman" w:cs="Times New Roman"/>
          <w:sz w:val="24"/>
          <w:szCs w:val="24"/>
        </w:rPr>
        <w:t>What is something that you would change?</w:t>
      </w:r>
    </w:p>
    <w:p w14:paraId="2AB1EC7B" w14:textId="77777777" w:rsidR="00771BB4" w:rsidRDefault="00771BB4" w:rsidP="00771BB4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06C9FD42" w14:textId="77777777" w:rsidR="00771BB4" w:rsidRPr="005204D8" w:rsidRDefault="00771BB4" w:rsidP="00771BB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E0586E6" w14:textId="77777777" w:rsidR="00771BB4" w:rsidRDefault="00771BB4" w:rsidP="00771BB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204D8">
        <w:rPr>
          <w:rFonts w:ascii="Times New Roman" w:hAnsi="Times New Roman" w:cs="Times New Roman"/>
          <w:sz w:val="24"/>
          <w:szCs w:val="24"/>
        </w:rPr>
        <w:t>What shape</w:t>
      </w:r>
      <w:r>
        <w:rPr>
          <w:rFonts w:ascii="Times New Roman" w:hAnsi="Times New Roman" w:cs="Times New Roman"/>
          <w:sz w:val="24"/>
          <w:szCs w:val="24"/>
        </w:rPr>
        <w:t>(s) and composition did they use?</w:t>
      </w:r>
    </w:p>
    <w:p w14:paraId="2D96FB64" w14:textId="476E7FDC" w:rsidR="00A51DF4" w:rsidRPr="000877FA" w:rsidRDefault="00771BB4" w:rsidP="00771BB4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sectPr w:rsidR="00A51DF4" w:rsidRPr="000877FA" w:rsidSect="00147218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altName w:val="Calibri"/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altName w:val="Titlingmes New Roman PSMT"/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zNLI0MDY3MzI1NTVU0lEKTi0uzszPAykwrAUAS2L2JywAAAA="/>
  </w:docVars>
  <w:rsids>
    <w:rsidRoot w:val="00E078C6"/>
    <w:rsid w:val="000877FA"/>
    <w:rsid w:val="0010532B"/>
    <w:rsid w:val="00147218"/>
    <w:rsid w:val="005204D8"/>
    <w:rsid w:val="00523ADB"/>
    <w:rsid w:val="00771BB4"/>
    <w:rsid w:val="007A5F19"/>
    <w:rsid w:val="007E1F5C"/>
    <w:rsid w:val="00A448EF"/>
    <w:rsid w:val="00A51DF4"/>
    <w:rsid w:val="00AA3295"/>
    <w:rsid w:val="00C17992"/>
    <w:rsid w:val="00E07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046DF8"/>
  <w15:chartTrackingRefBased/>
  <w15:docId w15:val="{DE0675DC-02FE-4DC5-A6E7-1226C8F43B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A3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5204D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BA64F6-E079-AD46-B3FB-B924B51F2D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9</Words>
  <Characters>102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SULB</Company>
  <LinksUpToDate>false</LinksUpToDate>
  <CharactersWithSpaces>1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ou Thao</dc:creator>
  <cp:keywords/>
  <dc:description/>
  <cp:lastModifiedBy>Angelina DeLoach</cp:lastModifiedBy>
  <cp:revision>2</cp:revision>
  <dcterms:created xsi:type="dcterms:W3CDTF">2020-02-11T20:19:00Z</dcterms:created>
  <dcterms:modified xsi:type="dcterms:W3CDTF">2020-02-11T20:19:00Z</dcterms:modified>
</cp:coreProperties>
</file>